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080F" w:rsidRPr="00B033A9" w:rsidRDefault="0000080F" w:rsidP="00AB5E35">
      <w:pPr>
        <w:spacing w:after="0" w:line="228" w:lineRule="auto"/>
        <w:jc w:val="both"/>
        <w:rPr>
          <w:rFonts w:ascii="Palatino Linotype" w:eastAsia="Calibri" w:hAnsi="Palatino Linotype"/>
          <w:b/>
          <w:bCs/>
          <w:sz w:val="20"/>
          <w:szCs w:val="20"/>
          <w:lang w:eastAsia="x-none"/>
        </w:rPr>
      </w:pPr>
      <w:r w:rsidRPr="00B033A9">
        <w:rPr>
          <w:rFonts w:ascii="Palatino Linotype" w:hAnsi="Palatino Linotype"/>
          <w:b/>
          <w:bCs/>
          <w:sz w:val="20"/>
          <w:szCs w:val="20"/>
        </w:rPr>
        <w:t xml:space="preserve">Supplementary Table 1 </w:t>
      </w:r>
      <w:r w:rsidRPr="00B033A9">
        <w:rPr>
          <w:rFonts w:ascii="Palatino Linotype" w:eastAsia="Times New Roman" w:hAnsi="Palatino Linotype"/>
          <w:b/>
          <w:bCs/>
          <w:sz w:val="20"/>
          <w:szCs w:val="20"/>
        </w:rPr>
        <w:t>Ass</w:t>
      </w:r>
      <w:bookmarkStart w:id="0" w:name="_GoBack"/>
      <w:bookmarkEnd w:id="0"/>
      <w:r w:rsidRPr="00B033A9">
        <w:rPr>
          <w:rFonts w:ascii="Palatino Linotype" w:eastAsia="Times New Roman" w:hAnsi="Palatino Linotype"/>
          <w:b/>
          <w:bCs/>
          <w:sz w:val="20"/>
          <w:szCs w:val="20"/>
        </w:rPr>
        <w:t xml:space="preserve">ociation between candidate SNPs in pharmacodynamic genes and serum prolactin </w:t>
      </w:r>
      <w:r w:rsidRPr="00B033A9">
        <w:rPr>
          <w:rFonts w:ascii="Palatino Linotype" w:hAnsi="Palatino Linotype"/>
          <w:b/>
          <w:bCs/>
          <w:sz w:val="20"/>
          <w:szCs w:val="20"/>
        </w:rPr>
        <w:t xml:space="preserve">levels </w:t>
      </w:r>
      <w:r w:rsidRPr="00B033A9">
        <w:rPr>
          <w:rFonts w:ascii="Palatino Linotype" w:eastAsia="Calibri" w:hAnsi="Palatino Linotype"/>
          <w:b/>
          <w:bCs/>
          <w:sz w:val="20"/>
          <w:szCs w:val="20"/>
          <w:lang w:eastAsia="x-none"/>
        </w:rPr>
        <w:t>(n=124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43"/>
        <w:gridCol w:w="2166"/>
        <w:gridCol w:w="1123"/>
        <w:gridCol w:w="2104"/>
        <w:gridCol w:w="957"/>
        <w:gridCol w:w="1233"/>
      </w:tblGrid>
      <w:tr w:rsidR="00667DC9" w:rsidRPr="00B033A9" w:rsidTr="00667DC9">
        <w:trPr>
          <w:trHeight w:val="280"/>
        </w:trPr>
        <w:tc>
          <w:tcPr>
            <w:tcW w:w="8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340376">
            <w:pPr>
              <w:spacing w:after="0" w:line="228" w:lineRule="auto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Gene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340376">
            <w:pPr>
              <w:spacing w:after="0" w:line="228" w:lineRule="auto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Genotype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AB5E35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proofErr w:type="gramStart"/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n</w:t>
            </w:r>
            <w:proofErr w:type="gramEnd"/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 xml:space="preserve"> (%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AB5E35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Prolactin level (</w:t>
            </w:r>
            <w:proofErr w:type="spellStart"/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ng</w:t>
            </w:r>
            <w:proofErr w:type="spellEnd"/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/ml)</w:t>
            </w: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AB5E35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p-value</w:t>
            </w:r>
          </w:p>
        </w:tc>
        <w:tc>
          <w:tcPr>
            <w:tcW w:w="7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67DC9" w:rsidRPr="00B033A9" w:rsidRDefault="00667DC9" w:rsidP="00AB5E35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Corrected p-</w:t>
            </w:r>
            <w:proofErr w:type="spellStart"/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</w:rPr>
              <w:t>value</w:t>
            </w:r>
            <w:r w:rsidRPr="00B033A9">
              <w:rPr>
                <w:rFonts w:ascii="Palatino Linotype" w:eastAsia="Times New Roman" w:hAnsi="Palatino Linotype"/>
                <w:b/>
                <w:bCs/>
                <w:color w:val="00000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DRD2 </w:t>
            </w:r>
          </w:p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Taq1A A2&gt;A1</w:t>
            </w:r>
          </w:p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1800497</w:t>
            </w:r>
          </w:p>
        </w:tc>
        <w:tc>
          <w:tcPr>
            <w:tcW w:w="1191" w:type="pc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2/A2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45 (36.29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6.60 (9.70-25.3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.438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2/A1</w:t>
            </w:r>
          </w:p>
        </w:tc>
        <w:tc>
          <w:tcPr>
            <w:tcW w:w="6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62 (50.00)</w:t>
            </w:r>
          </w:p>
        </w:tc>
        <w:tc>
          <w:tcPr>
            <w:tcW w:w="109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3.70 (8.60-21.4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  <w:shd w:val="clear" w:color="auto" w:fill="auto"/>
            <w:vAlign w:val="center"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A1/A1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7 (13.71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7.70 (8.60-27.1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667DC9" w:rsidRPr="00B033A9" w:rsidRDefault="00667DC9" w:rsidP="00440FD2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DRD2 </w:t>
            </w:r>
          </w:p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-141C </w:t>
            </w: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indel</w:t>
            </w:r>
            <w:proofErr w:type="spellEnd"/>
          </w:p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1799732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in</w:t>
            </w:r>
            <w:proofErr w:type="spellEnd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/</w:t>
            </w: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in</w:t>
            </w:r>
            <w:proofErr w:type="spellEnd"/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83 (66.94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.90 (8.60-23.1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908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8.172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in</w:t>
            </w:r>
            <w:proofErr w:type="spellEnd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/</w:t>
            </w: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del</w:t>
            </w:r>
            <w:proofErr w:type="spellEnd"/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40 (32.26)</w:t>
            </w:r>
          </w:p>
        </w:tc>
        <w:tc>
          <w:tcPr>
            <w:tcW w:w="10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6.70 (10.65-22.55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del</w:t>
            </w:r>
            <w:proofErr w:type="spellEnd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/</w:t>
            </w:r>
            <w:proofErr w:type="spellStart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del</w:t>
            </w:r>
            <w:proofErr w:type="spellEnd"/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 (0.81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2.40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950A68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78726A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>DRD2</w:t>
            </w:r>
          </w:p>
          <w:p w:rsidR="00667DC9" w:rsidRPr="00B033A9" w:rsidRDefault="00667DC9" w:rsidP="0078726A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-241A&gt;G</w:t>
            </w:r>
          </w:p>
          <w:p w:rsidR="00667DC9" w:rsidRPr="00B033A9" w:rsidRDefault="00667DC9" w:rsidP="0078726A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1799978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/A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82 (66.13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3.65 (8.60-22.0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.341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/G</w:t>
            </w:r>
          </w:p>
          <w:p w:rsidR="00B033A9" w:rsidRPr="00B033A9" w:rsidRDefault="00B033A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G/G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9 (31.45)</w:t>
            </w:r>
          </w:p>
          <w:p w:rsidR="00B033A9" w:rsidRPr="00B033A9" w:rsidRDefault="00B033A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 (2.42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20.10 (11.60-26.35)</w:t>
            </w:r>
          </w:p>
          <w:p w:rsidR="00B033A9" w:rsidRPr="00B033A9" w:rsidRDefault="00B033A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28.20 (16.00-29.75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HTR2A 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-1438G&gt;A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6311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G/G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0 (8.06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7.35 (11.00-25.8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747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6.723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G/A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46 (37.10)</w:t>
            </w:r>
          </w:p>
        </w:tc>
        <w:tc>
          <w:tcPr>
            <w:tcW w:w="10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6.20 (8.60-23.5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A/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68 (54.84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5.25 (8.95-22.2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HTR2C 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-759C&gt;T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3813929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6F328E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C/C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6F328E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89 (71.77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6F328E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6.60 (10.10-23.8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6F328E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353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6F328E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.177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C/T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9 (7.26)</w:t>
            </w:r>
          </w:p>
        </w:tc>
        <w:tc>
          <w:tcPr>
            <w:tcW w:w="10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3.30 (12.40-22.2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 xml:space="preserve">T/T 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26 (20.97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2.70 (6.60-21.1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PRL 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3096T&gt;A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2244502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T/T 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9 (15.32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5.70 (8.70-22.2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678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6.102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T/A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45 (36.29)</w:t>
            </w:r>
          </w:p>
        </w:tc>
        <w:tc>
          <w:tcPr>
            <w:tcW w:w="10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7.20 (11.00-27.1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/A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60 (48.39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sz w:val="18"/>
                <w:szCs w:val="18"/>
              </w:rPr>
              <w:t>13.80 (7.65-26.3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PRLR 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163444A&gt;C 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rs37364</w:t>
            </w:r>
          </w:p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/A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73 (58.87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7.00 (10.10-22.9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207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.863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A/C</w:t>
            </w: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50 (40.32)</w:t>
            </w:r>
          </w:p>
        </w:tc>
        <w:tc>
          <w:tcPr>
            <w:tcW w:w="10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3.45 (8.00-22.2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25"/>
        </w:trPr>
        <w:tc>
          <w:tcPr>
            <w:tcW w:w="818" w:type="pct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C/C</w:t>
            </w:r>
          </w:p>
        </w:tc>
        <w:tc>
          <w:tcPr>
            <w:tcW w:w="6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 (0.81)</w:t>
            </w:r>
          </w:p>
        </w:tc>
        <w:tc>
          <w:tcPr>
            <w:tcW w:w="10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7.70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 xml:space="preserve">DAT </w:t>
            </w: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VNTR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11R/10R </w:t>
            </w:r>
          </w:p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(High number of repeat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 (2.46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8.30 (13.05-21.15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470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4.23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0R/10R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87 (71.31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.20 (8.60-21.9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9R/10R</w:t>
            </w:r>
          </w:p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9R/9R</w:t>
            </w:r>
          </w:p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5R/10R</w:t>
            </w:r>
          </w:p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(Low number of repeat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32 (26.23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6.80 (10.55-25.55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:rsidR="00667DC9" w:rsidRPr="00B033A9" w:rsidRDefault="00667DC9" w:rsidP="00003127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i/>
                <w:iCs/>
                <w:color w:val="000000"/>
                <w:sz w:val="18"/>
                <w:szCs w:val="18"/>
              </w:rPr>
              <w:t>5-HTTLPR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 xml:space="preserve">16R/16R </w:t>
            </w: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br/>
              <w:t>(long/long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2 (9.84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3.00 (11.25-30.00)</w:t>
            </w:r>
          </w:p>
        </w:tc>
        <w:tc>
          <w:tcPr>
            <w:tcW w:w="549" w:type="pct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0.655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5.895</w:t>
            </w: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R/16R</w:t>
            </w: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br/>
              <w:t>(short/long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47 (38.52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.20 (5.45-23.1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R/14R</w:t>
            </w: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br/>
              <w:t>(short/short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57 (46.72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6.80 (10.40-22.20)</w:t>
            </w:r>
          </w:p>
        </w:tc>
        <w:tc>
          <w:tcPr>
            <w:tcW w:w="549" w:type="pct"/>
            <w:vMerge/>
            <w:tcBorders>
              <w:lef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</w:tcBorders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  <w:tr w:rsidR="00667DC9" w:rsidRPr="00B033A9" w:rsidTr="00667DC9">
        <w:trPr>
          <w:trHeight w:val="280"/>
        </w:trPr>
        <w:tc>
          <w:tcPr>
            <w:tcW w:w="818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667DC9" w:rsidRPr="00B033A9" w:rsidRDefault="00667DC9" w:rsidP="00003127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6F328E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6R/20R</w:t>
            </w:r>
          </w:p>
          <w:p w:rsidR="00667DC9" w:rsidRPr="00B033A9" w:rsidRDefault="00667DC9" w:rsidP="006F328E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R/20R</w:t>
            </w:r>
          </w:p>
          <w:p w:rsidR="00667DC9" w:rsidRPr="00B033A9" w:rsidRDefault="00667DC9" w:rsidP="006F328E">
            <w:pPr>
              <w:spacing w:after="0" w:line="228" w:lineRule="auto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4R/22R</w:t>
            </w: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br/>
              <w:t>(extra-long carriers)</w:t>
            </w:r>
          </w:p>
        </w:tc>
        <w:tc>
          <w:tcPr>
            <w:tcW w:w="6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6 (4.92)</w:t>
            </w:r>
          </w:p>
        </w:tc>
        <w:tc>
          <w:tcPr>
            <w:tcW w:w="10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  <w:r w:rsidRPr="00B033A9"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  <w:t>15.50 (13.50-23.80)</w:t>
            </w:r>
          </w:p>
        </w:tc>
        <w:tc>
          <w:tcPr>
            <w:tcW w:w="549" w:type="pct"/>
            <w:vMerge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  <w:tc>
          <w:tcPr>
            <w:tcW w:w="703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:rsidR="00667DC9" w:rsidRPr="00B033A9" w:rsidRDefault="00667DC9" w:rsidP="001B1BB3">
            <w:pPr>
              <w:spacing w:after="0" w:line="228" w:lineRule="auto"/>
              <w:jc w:val="center"/>
              <w:rPr>
                <w:rFonts w:ascii="Palatino Linotype" w:eastAsia="Times New Roman" w:hAnsi="Palatino Linotype"/>
                <w:color w:val="000000"/>
                <w:sz w:val="18"/>
                <w:szCs w:val="18"/>
              </w:rPr>
            </w:pPr>
          </w:p>
        </w:tc>
      </w:tr>
    </w:tbl>
    <w:p w:rsidR="0000080F" w:rsidRPr="00B033A9" w:rsidRDefault="00003127" w:rsidP="00AB5E35">
      <w:pPr>
        <w:spacing w:after="0" w:line="228" w:lineRule="auto"/>
        <w:jc w:val="both"/>
        <w:rPr>
          <w:rFonts w:ascii="Palatino Linotype" w:eastAsia="Calibri" w:hAnsi="Palatino Linotype"/>
          <w:b/>
          <w:bCs/>
          <w:sz w:val="20"/>
          <w:szCs w:val="20"/>
          <w:lang w:eastAsia="x-none"/>
        </w:rPr>
      </w:pPr>
      <w:proofErr w:type="spellStart"/>
      <w:proofErr w:type="gramStart"/>
      <w:r w:rsidRPr="00B033A9">
        <w:rPr>
          <w:rFonts w:ascii="Palatino Linotype" w:hAnsi="Palatino Linotype"/>
          <w:sz w:val="20"/>
          <w:szCs w:val="20"/>
          <w:vertAlign w:val="superscript"/>
        </w:rPr>
        <w:t>a</w:t>
      </w:r>
      <w:r w:rsidR="0000080F" w:rsidRPr="00B033A9">
        <w:rPr>
          <w:rFonts w:ascii="Palatino Linotype" w:hAnsi="Palatino Linotype"/>
          <w:sz w:val="20"/>
          <w:szCs w:val="20"/>
        </w:rPr>
        <w:t>Values</w:t>
      </w:r>
      <w:proofErr w:type="spellEnd"/>
      <w:proofErr w:type="gramEnd"/>
      <w:r w:rsidR="0000080F" w:rsidRPr="00B033A9">
        <w:rPr>
          <w:rFonts w:ascii="Palatino Linotype" w:hAnsi="Palatino Linotype"/>
          <w:sz w:val="20"/>
          <w:szCs w:val="20"/>
        </w:rPr>
        <w:t xml:space="preserve"> expressed as median (interquartile range)</w:t>
      </w:r>
    </w:p>
    <w:p w:rsidR="00003127" w:rsidRPr="00B033A9" w:rsidRDefault="00003127" w:rsidP="00AB5E35">
      <w:pPr>
        <w:spacing w:after="0" w:line="228" w:lineRule="auto"/>
        <w:jc w:val="both"/>
        <w:rPr>
          <w:rFonts w:ascii="Palatino Linotype" w:eastAsia="Calibri" w:hAnsi="Palatino Linotype"/>
          <w:i/>
          <w:iCs/>
          <w:sz w:val="20"/>
          <w:szCs w:val="20"/>
          <w:lang w:eastAsia="x-none"/>
        </w:rPr>
      </w:pPr>
      <w:proofErr w:type="spellStart"/>
      <w:proofErr w:type="gramStart"/>
      <w:r w:rsidRPr="00B033A9">
        <w:rPr>
          <w:rFonts w:ascii="Palatino Linotype" w:hAnsi="Palatino Linotype"/>
          <w:sz w:val="20"/>
          <w:szCs w:val="20"/>
          <w:vertAlign w:val="superscript"/>
        </w:rPr>
        <w:t>b</w:t>
      </w:r>
      <w:r w:rsidRPr="00B033A9">
        <w:rPr>
          <w:rFonts w:ascii="Palatino Linotype" w:hAnsi="Palatino Linotype"/>
          <w:sz w:val="20"/>
          <w:szCs w:val="20"/>
        </w:rPr>
        <w:t>P</w:t>
      </w:r>
      <w:proofErr w:type="spellEnd"/>
      <w:r w:rsidRPr="00B033A9">
        <w:rPr>
          <w:rFonts w:ascii="Palatino Linotype" w:hAnsi="Palatino Linotype"/>
          <w:sz w:val="20"/>
          <w:szCs w:val="20"/>
        </w:rPr>
        <w:t>-value</w:t>
      </w:r>
      <w:proofErr w:type="gramEnd"/>
      <w:r w:rsidRPr="00B033A9">
        <w:rPr>
          <w:rFonts w:ascii="Palatino Linotype" w:hAnsi="Palatino Linotype"/>
          <w:sz w:val="20"/>
          <w:szCs w:val="20"/>
        </w:rPr>
        <w:t xml:space="preserve"> after </w:t>
      </w:r>
      <w:proofErr w:type="spellStart"/>
      <w:r w:rsidRPr="00B033A9">
        <w:rPr>
          <w:rFonts w:ascii="Palatino Linotype" w:hAnsi="Palatino Linotype"/>
          <w:sz w:val="20"/>
          <w:szCs w:val="20"/>
        </w:rPr>
        <w:t>Bonferroni’s</w:t>
      </w:r>
      <w:proofErr w:type="spellEnd"/>
      <w:r w:rsidRPr="00B033A9">
        <w:rPr>
          <w:rFonts w:ascii="Palatino Linotype" w:hAnsi="Palatino Linotype"/>
          <w:sz w:val="20"/>
          <w:szCs w:val="20"/>
        </w:rPr>
        <w:t xml:space="preserve"> correction for multiple comparisons.</w:t>
      </w:r>
    </w:p>
    <w:p w:rsidR="0000080F" w:rsidRPr="00B033A9" w:rsidRDefault="0000080F" w:rsidP="00AB5E35">
      <w:pPr>
        <w:spacing w:after="0" w:line="228" w:lineRule="auto"/>
        <w:jc w:val="both"/>
        <w:rPr>
          <w:rFonts w:ascii="Palatino Linotype" w:eastAsia="Calibri" w:hAnsi="Palatino Linotype"/>
          <w:sz w:val="20"/>
          <w:szCs w:val="20"/>
          <w:rtl/>
          <w:cs/>
          <w:lang w:eastAsia="x-none"/>
        </w:rPr>
      </w:pP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DRD2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 xml:space="preserve">, dopamine D2 receptor gene;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HTR2A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5-hydroxytryptamine 2A receptor gene;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 xml:space="preserve"> HTR2C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5-hydroxytryptamine 2C receptor gene;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 xml:space="preserve"> PRL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prolactin gene;</w:t>
      </w:r>
      <w:r w:rsidRPr="00B033A9">
        <w:rPr>
          <w:rFonts w:ascii="Palatino Linotype" w:eastAsia="Calibri" w:hAnsi="Palatino Linotype"/>
          <w:sz w:val="20"/>
          <w:szCs w:val="20"/>
          <w:rtl/>
          <w:cs/>
          <w:lang w:eastAsia="x-none"/>
        </w:rPr>
        <w:t xml:space="preserve">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PRLR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 xml:space="preserve">, prolactin receptor gene; DAT VNTR, dopamine transporter variable number of tandem repeat polymorphism;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5-HTTLPR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serotonin-transporter-linked polymorphic region.</w:t>
      </w:r>
    </w:p>
    <w:p w:rsidR="0000080F" w:rsidRPr="00B033A9" w:rsidRDefault="0000080F" w:rsidP="00AB5E35">
      <w:pPr>
        <w:spacing w:after="0" w:line="228" w:lineRule="auto"/>
        <w:rPr>
          <w:rFonts w:ascii="Palatino Linotype" w:hAnsi="Palatino Linotype"/>
          <w:b/>
          <w:bCs/>
          <w:sz w:val="20"/>
          <w:szCs w:val="20"/>
        </w:rPr>
      </w:pPr>
      <w:r w:rsidRPr="00B033A9">
        <w:rPr>
          <w:rFonts w:ascii="Palatino Linotype" w:hAnsi="Palatino Linotype"/>
          <w:b/>
          <w:bCs/>
          <w:color w:val="FF0000"/>
          <w:sz w:val="20"/>
          <w:szCs w:val="20"/>
        </w:rPr>
        <w:br w:type="page"/>
      </w:r>
    </w:p>
    <w:p w:rsidR="0000080F" w:rsidRPr="00B033A9" w:rsidRDefault="0000080F" w:rsidP="00AB5E35">
      <w:pPr>
        <w:spacing w:after="0" w:line="228" w:lineRule="auto"/>
        <w:jc w:val="both"/>
        <w:rPr>
          <w:rFonts w:ascii="Palatino Linotype" w:hAnsi="Palatino Linotype"/>
          <w:b/>
          <w:bCs/>
          <w:sz w:val="20"/>
          <w:szCs w:val="20"/>
        </w:rPr>
      </w:pPr>
      <w:r w:rsidRPr="00B033A9">
        <w:rPr>
          <w:rFonts w:ascii="Palatino Linotype" w:hAnsi="Palatino Linotype"/>
          <w:b/>
          <w:bCs/>
          <w:sz w:val="20"/>
          <w:szCs w:val="20"/>
        </w:rPr>
        <w:lastRenderedPageBreak/>
        <w:t>Supplementary Table 2 Relationship between interrogated variants and risperidone response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2578"/>
        <w:gridCol w:w="1110"/>
        <w:gridCol w:w="1596"/>
        <w:gridCol w:w="1520"/>
        <w:gridCol w:w="1011"/>
        <w:gridCol w:w="1211"/>
      </w:tblGrid>
      <w:tr w:rsidR="0000080F" w:rsidRPr="00B033A9" w:rsidTr="00440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Variants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N</w:t>
            </w:r>
          </w:p>
        </w:tc>
        <w:tc>
          <w:tcPr>
            <w:tcW w:w="8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Responders (n=10)</w:t>
            </w:r>
          </w:p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proofErr w:type="gramStart"/>
            <w:r w:rsidRPr="00B033A9">
              <w:rPr>
                <w:rFonts w:ascii="Palatino Linotype" w:hAnsi="Palatino Linotype"/>
                <w:sz w:val="20"/>
                <w:szCs w:val="20"/>
              </w:rPr>
              <w:t>n</w:t>
            </w:r>
            <w:proofErr w:type="gramEnd"/>
            <w:r w:rsidRPr="00B033A9">
              <w:rPr>
                <w:rFonts w:ascii="Palatino Linotype" w:hAnsi="Palatino Linotype"/>
                <w:sz w:val="20"/>
                <w:szCs w:val="20"/>
              </w:rPr>
              <w:t xml:space="preserve"> (%)</w:t>
            </w:r>
          </w:p>
        </w:tc>
        <w:tc>
          <w:tcPr>
            <w:tcW w:w="8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Non-responders (n=9)</w:t>
            </w:r>
          </w:p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proofErr w:type="gramStart"/>
            <w:r w:rsidRPr="00B033A9">
              <w:rPr>
                <w:rFonts w:ascii="Palatino Linotype" w:hAnsi="Palatino Linotype"/>
                <w:sz w:val="20"/>
                <w:szCs w:val="20"/>
              </w:rPr>
              <w:t>n</w:t>
            </w:r>
            <w:proofErr w:type="gramEnd"/>
            <w:r w:rsidRPr="00B033A9">
              <w:rPr>
                <w:rFonts w:ascii="Palatino Linotype" w:hAnsi="Palatino Linotype"/>
                <w:sz w:val="20"/>
                <w:szCs w:val="20"/>
              </w:rPr>
              <w:t xml:space="preserve"> (%)</w:t>
            </w:r>
          </w:p>
        </w:tc>
        <w:tc>
          <w:tcPr>
            <w:tcW w:w="5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p-value</w:t>
            </w:r>
          </w:p>
        </w:tc>
        <w:tc>
          <w:tcPr>
            <w:tcW w:w="6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95% CI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i/>
                <w:iCs/>
                <w:sz w:val="20"/>
                <w:szCs w:val="20"/>
              </w:rPr>
              <w:t xml:space="preserve">DRD2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Taq1A A2&gt;A1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rs1800497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2/A2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 (16.67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83.33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57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08-1.029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2/A1+A1/A1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3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9 (69.23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30.77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sz w:val="20"/>
                <w:szCs w:val="20"/>
              </w:rPr>
              <w:t>DRD2</w:t>
            </w:r>
            <w:r w:rsidRPr="00B033A9"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  <w:t xml:space="preserve">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 xml:space="preserve">-141C </w:t>
            </w:r>
            <w:proofErr w:type="spellStart"/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indel</w:t>
            </w:r>
            <w:proofErr w:type="spellEnd"/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sz w:val="20"/>
                <w:szCs w:val="20"/>
              </w:rPr>
              <w:t>rs1799732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  <w:rtl/>
                <w:cs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 xml:space="preserve">C/C 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5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7 (46.67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8 (53.33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582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24-3.483</w:t>
            </w: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C/- + -/-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3 (75.00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 (25.00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sz w:val="20"/>
                <w:szCs w:val="20"/>
              </w:rPr>
              <w:t xml:space="preserve">DRD2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sz w:val="20"/>
                <w:szCs w:val="20"/>
              </w:rPr>
              <w:t>-241A&gt;G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rs1799978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/A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2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 (50.00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 (50.00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.000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115-4.898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/G+G/G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7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57.14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3 (42.86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i/>
                <w:iCs/>
                <w:sz w:val="20"/>
                <w:szCs w:val="20"/>
              </w:rPr>
              <w:t xml:space="preserve">HTR2A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-1438G&gt;A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rs6311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G/G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44.44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55.56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656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86-3.307</w:t>
            </w: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G/A+A/A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 (60.00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40.00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color w:val="000000"/>
                <w:sz w:val="20"/>
                <w:szCs w:val="20"/>
              </w:rPr>
              <w:t xml:space="preserve">HTR2C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-759C&gt;T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rs3813929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C/C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4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7 (50.00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7 (50.00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.000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84-5.301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C/T+T/T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3 (60.00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2 (40.00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color w:val="000000"/>
                <w:sz w:val="20"/>
                <w:szCs w:val="20"/>
              </w:rPr>
              <w:t xml:space="preserve">PRL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 xml:space="preserve">13096T&gt;A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rs2244502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T/T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1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7 (63.64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36.36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370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442-19.234</w:t>
            </w: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T/A+A/A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8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3 (37.50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62.50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color w:val="000000"/>
                <w:sz w:val="20"/>
                <w:szCs w:val="20"/>
              </w:rPr>
              <w:t xml:space="preserve">PRLR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163444A&gt;C</w:t>
            </w:r>
            <w:r w:rsidRPr="00B033A9">
              <w:rPr>
                <w:rFonts w:ascii="Palatino Linotype" w:eastAsia="Times New Roman" w:hAnsi="Palatino Linotype"/>
                <w:color w:val="000000"/>
                <w:sz w:val="20"/>
                <w:szCs w:val="20"/>
              </w:rPr>
              <w:t xml:space="preserve"> </w:t>
            </w:r>
          </w:p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rs37364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/A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8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50.00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50.00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.000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134-5.167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A/C+C/C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1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 (54.55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45.45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i/>
                <w:iCs/>
                <w:color w:val="000000"/>
                <w:sz w:val="20"/>
                <w:szCs w:val="20"/>
              </w:rPr>
              <w:t xml:space="preserve">DAT </w:t>
            </w: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VNTR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10R/10R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3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9 (69.23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30.77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057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(0.972-130.221)</w:t>
            </w: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Low number of repeat</w:t>
            </w: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 xml:space="preserve"> (</w:t>
            </w:r>
            <w:r w:rsidRPr="00B033A9">
              <w:rPr>
                <w:rFonts w:ascii="Palatino Linotype" w:eastAsia="Times New Roman" w:hAnsi="Palatino Linotype"/>
                <w:b w:val="0"/>
                <w:bCs w:val="0"/>
                <w:color w:val="000000"/>
                <w:sz w:val="20"/>
                <w:szCs w:val="20"/>
              </w:rPr>
              <w:t>9R/10R, 9R/9R, 5R/10R</w:t>
            </w: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)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6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 (16.67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83.33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i/>
                <w:iCs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i/>
                <w:iCs/>
                <w:sz w:val="20"/>
                <w:szCs w:val="20"/>
              </w:rPr>
              <w:t>5-HTTLPR</w:t>
            </w:r>
          </w:p>
        </w:tc>
        <w:tc>
          <w:tcPr>
            <w:tcW w:w="61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8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  <w:tr w:rsidR="0000080F" w:rsidRPr="00B033A9" w:rsidTr="00440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14R/14R</w:t>
            </w:r>
          </w:p>
        </w:tc>
        <w:tc>
          <w:tcPr>
            <w:tcW w:w="615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10</w:t>
            </w:r>
          </w:p>
        </w:tc>
        <w:tc>
          <w:tcPr>
            <w:tcW w:w="884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50.00)</w:t>
            </w:r>
          </w:p>
        </w:tc>
        <w:tc>
          <w:tcPr>
            <w:tcW w:w="842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50.00)</w:t>
            </w:r>
          </w:p>
        </w:tc>
        <w:tc>
          <w:tcPr>
            <w:tcW w:w="560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809</w:t>
            </w:r>
          </w:p>
        </w:tc>
        <w:tc>
          <w:tcPr>
            <w:tcW w:w="671" w:type="pct"/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0.131-4.874</w:t>
            </w:r>
          </w:p>
        </w:tc>
      </w:tr>
      <w:tr w:rsidR="0000080F" w:rsidRPr="00B033A9" w:rsidTr="00440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rPr>
                <w:rFonts w:ascii="Palatino Linotype" w:eastAsia="Calibri" w:hAnsi="Palatino Linotype"/>
                <w:sz w:val="20"/>
                <w:szCs w:val="20"/>
              </w:rPr>
            </w:pPr>
            <w:r w:rsidRPr="00B033A9">
              <w:rPr>
                <w:rFonts w:ascii="Palatino Linotype" w:eastAsia="Calibri" w:hAnsi="Palatino Linotype"/>
                <w:b w:val="0"/>
                <w:bCs w:val="0"/>
                <w:sz w:val="20"/>
                <w:szCs w:val="20"/>
              </w:rPr>
              <w:t>14R/16R+16R/16R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9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5 (55.56)</w:t>
            </w:r>
          </w:p>
        </w:tc>
        <w:tc>
          <w:tcPr>
            <w:tcW w:w="84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  <w:r w:rsidRPr="00B033A9">
              <w:rPr>
                <w:rFonts w:ascii="Palatino Linotype" w:hAnsi="Palatino Linotype"/>
                <w:sz w:val="20"/>
                <w:szCs w:val="20"/>
              </w:rPr>
              <w:t>4 (44.44)</w:t>
            </w:r>
          </w:p>
        </w:tc>
        <w:tc>
          <w:tcPr>
            <w:tcW w:w="5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  <w:tc>
          <w:tcPr>
            <w:tcW w:w="67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0080F" w:rsidRPr="00B033A9" w:rsidRDefault="0000080F" w:rsidP="00AB5E35">
            <w:pPr>
              <w:spacing w:line="22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0"/>
                <w:szCs w:val="20"/>
              </w:rPr>
            </w:pPr>
          </w:p>
        </w:tc>
      </w:tr>
    </w:tbl>
    <w:p w:rsidR="0000080F" w:rsidRPr="00AB5E35" w:rsidRDefault="0000080F" w:rsidP="00AB5E35">
      <w:pPr>
        <w:spacing w:after="0" w:line="228" w:lineRule="auto"/>
        <w:jc w:val="both"/>
        <w:rPr>
          <w:rFonts w:ascii="Palatino Linotype" w:hAnsi="Palatino Linotype"/>
          <w:sz w:val="20"/>
          <w:szCs w:val="20"/>
        </w:rPr>
      </w:pP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DRD2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 xml:space="preserve">, dopamine D2 receptor gene;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HTR2A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5-hydroxytryptamine 2A receptor gene;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 xml:space="preserve"> HTR2C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5-hydroxytryptamine 2C receptor gene;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 xml:space="preserve"> PRL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prolactin gene;</w:t>
      </w:r>
      <w:r w:rsidRPr="00B033A9">
        <w:rPr>
          <w:rFonts w:ascii="Palatino Linotype" w:eastAsia="Calibri" w:hAnsi="Palatino Linotype"/>
          <w:sz w:val="20"/>
          <w:szCs w:val="20"/>
          <w:rtl/>
          <w:cs/>
          <w:lang w:eastAsia="x-none"/>
        </w:rPr>
        <w:t xml:space="preserve">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PRLR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 xml:space="preserve">, prolactin receptor gene;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DAT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 xml:space="preserve"> VNTR, dopamine transporter variable number of tandem repeat polymorphism; </w:t>
      </w:r>
      <w:r w:rsidRPr="00B033A9">
        <w:rPr>
          <w:rFonts w:ascii="Palatino Linotype" w:eastAsia="Calibri" w:hAnsi="Palatino Linotype"/>
          <w:sz w:val="20"/>
          <w:szCs w:val="20"/>
          <w:rtl/>
          <w:cs/>
          <w:lang w:eastAsia="x-none"/>
        </w:rPr>
        <w:t xml:space="preserve"> </w:t>
      </w:r>
      <w:r w:rsidRPr="00B033A9">
        <w:rPr>
          <w:rFonts w:ascii="Palatino Linotype" w:eastAsia="Calibri" w:hAnsi="Palatino Linotype"/>
          <w:i/>
          <w:iCs/>
          <w:sz w:val="20"/>
          <w:szCs w:val="20"/>
          <w:lang w:eastAsia="x-none"/>
        </w:rPr>
        <w:t>5-HTTLPR</w:t>
      </w:r>
      <w:r w:rsidRPr="00B033A9">
        <w:rPr>
          <w:rFonts w:ascii="Palatino Linotype" w:eastAsia="Calibri" w:hAnsi="Palatino Linotype"/>
          <w:sz w:val="20"/>
          <w:szCs w:val="20"/>
          <w:lang w:eastAsia="x-none"/>
        </w:rPr>
        <w:t>, serotonin-transporter-linked polymorphic region; CI, confidential interval</w:t>
      </w:r>
    </w:p>
    <w:p w:rsidR="00440FD2" w:rsidRPr="00AB5E35" w:rsidRDefault="00440FD2" w:rsidP="00AB5E35">
      <w:pPr>
        <w:spacing w:after="0" w:line="228" w:lineRule="auto"/>
        <w:rPr>
          <w:rFonts w:ascii="Palatino Linotype" w:hAnsi="Palatino Linotype"/>
          <w:sz w:val="20"/>
          <w:szCs w:val="20"/>
        </w:rPr>
      </w:pPr>
    </w:p>
    <w:sectPr w:rsidR="00440FD2" w:rsidRPr="00AB5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TQ1MTc1NzS2NDNV0lEKTi0uzszPAykwrAUAKv29OiwAAAA="/>
  </w:docVars>
  <w:rsids>
    <w:rsidRoot w:val="0000080F"/>
    <w:rsid w:val="0000080F"/>
    <w:rsid w:val="00003127"/>
    <w:rsid w:val="001B1BB3"/>
    <w:rsid w:val="001F2D74"/>
    <w:rsid w:val="002F5B57"/>
    <w:rsid w:val="00317633"/>
    <w:rsid w:val="00340376"/>
    <w:rsid w:val="00440FD2"/>
    <w:rsid w:val="0051336B"/>
    <w:rsid w:val="00667DC9"/>
    <w:rsid w:val="006F328E"/>
    <w:rsid w:val="0078726A"/>
    <w:rsid w:val="008A453E"/>
    <w:rsid w:val="00950A68"/>
    <w:rsid w:val="00994D2D"/>
    <w:rsid w:val="00AB5E35"/>
    <w:rsid w:val="00B0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A4CF5D-01BC-4786-902A-CEF5A17F2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80F"/>
    <w:rPr>
      <w:rFonts w:ascii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00080F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Yaowaluck</dc:creator>
  <cp:keywords/>
  <dc:description/>
  <cp:lastModifiedBy>Joy Yaowaluck</cp:lastModifiedBy>
  <cp:revision>2</cp:revision>
  <dcterms:created xsi:type="dcterms:W3CDTF">2021-09-19T08:09:00Z</dcterms:created>
  <dcterms:modified xsi:type="dcterms:W3CDTF">2021-09-19T08:09:00Z</dcterms:modified>
</cp:coreProperties>
</file>